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8E0C3A4" w14:textId="6F89C10A" w:rsidR="003C6D11" w:rsidRDefault="00FF7C50">
      <w:pPr>
        <w:rPr>
          <w:rFonts w:ascii="宋体" w:hint="eastAsia"/>
          <w:b/>
          <w:sz w:val="44"/>
        </w:rPr>
      </w:pPr>
      <w:r>
        <w:rPr>
          <w:rFonts w:ascii="宋体"/>
          <w:b/>
          <w:sz w:val="44"/>
        </w:rPr>
        <w:tab/>
      </w:r>
    </w:p>
    <w:p w14:paraId="61BE6BD4" w14:textId="77777777" w:rsidR="003C6D11" w:rsidRDefault="00624307">
      <w:pPr>
        <w:jc w:val="center"/>
        <w:rPr>
          <w:b/>
          <w:sz w:val="44"/>
        </w:rPr>
      </w:pPr>
      <w:r>
        <w:rPr>
          <w:rFonts w:ascii="宋体" w:hint="eastAsia"/>
          <w:b/>
          <w:sz w:val="44"/>
        </w:rPr>
        <w:t xml:space="preserve">深 </w:t>
      </w:r>
      <w:proofErr w:type="gramStart"/>
      <w:r>
        <w:rPr>
          <w:rFonts w:ascii="宋体" w:hint="eastAsia"/>
          <w:b/>
          <w:sz w:val="44"/>
        </w:rPr>
        <w:t>圳</w:t>
      </w:r>
      <w:proofErr w:type="gramEnd"/>
      <w:r>
        <w:rPr>
          <w:rFonts w:ascii="宋体" w:hint="eastAsia"/>
          <w:b/>
          <w:sz w:val="44"/>
        </w:rPr>
        <w:t xml:space="preserve"> 大 学 实 验 报 告</w:t>
      </w:r>
    </w:p>
    <w:p w14:paraId="613B8A97" w14:textId="77777777" w:rsidR="003C6D11" w:rsidRDefault="003C6D11">
      <w:pPr>
        <w:rPr>
          <w:b/>
          <w:sz w:val="28"/>
        </w:rPr>
      </w:pPr>
    </w:p>
    <w:p w14:paraId="4440B63F" w14:textId="77777777" w:rsidR="003C6D11" w:rsidRDefault="003C6D11">
      <w:pPr>
        <w:rPr>
          <w:b/>
          <w:sz w:val="28"/>
        </w:rPr>
      </w:pPr>
    </w:p>
    <w:p w14:paraId="019C5E3D" w14:textId="2DC4111E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课程名称：</w:t>
      </w:r>
      <w:r>
        <w:rPr>
          <w:b/>
          <w:sz w:val="28"/>
        </w:rPr>
        <w:softHyphen/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python</w:t>
      </w:r>
      <w:r w:rsidR="00FD69D9">
        <w:rPr>
          <w:rFonts w:hint="eastAsia"/>
          <w:b/>
          <w:sz w:val="28"/>
          <w:u w:val="single"/>
        </w:rPr>
        <w:t>语言程序设计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 </w:t>
      </w:r>
      <w:r w:rsidR="00FD7A69">
        <w:rPr>
          <w:b/>
          <w:sz w:val="28"/>
          <w:u w:val="single"/>
        </w:rPr>
        <w:t xml:space="preserve">         </w:t>
      </w:r>
      <w:r>
        <w:rPr>
          <w:rFonts w:hint="eastAsia"/>
          <w:b/>
          <w:sz w:val="28"/>
          <w:u w:val="single"/>
        </w:rPr>
        <w:t xml:space="preserve">  </w:t>
      </w:r>
    </w:p>
    <w:p w14:paraId="66D80B59" w14:textId="77777777" w:rsidR="003C6D11" w:rsidRDefault="003C6D11">
      <w:pPr>
        <w:rPr>
          <w:b/>
          <w:sz w:val="28"/>
        </w:rPr>
      </w:pPr>
    </w:p>
    <w:p w14:paraId="0938303A" w14:textId="3B8972BF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项目名称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E9349B" w:rsidRPr="00E9349B">
        <w:rPr>
          <w:rFonts w:hint="eastAsia"/>
          <w:b/>
          <w:sz w:val="28"/>
          <w:u w:val="single"/>
        </w:rPr>
        <w:t>实验</w:t>
      </w:r>
      <w:r w:rsidR="008B4822">
        <w:rPr>
          <w:b/>
          <w:sz w:val="28"/>
          <w:u w:val="single"/>
        </w:rPr>
        <w:t xml:space="preserve">3 </w:t>
      </w:r>
      <w:r w:rsidR="00E9349B" w:rsidRPr="00E9349B">
        <w:rPr>
          <w:rFonts w:hint="eastAsia"/>
          <w:b/>
          <w:sz w:val="28"/>
          <w:u w:val="single"/>
        </w:rPr>
        <w:t xml:space="preserve">- </w:t>
      </w:r>
      <w:r w:rsidR="008B4822">
        <w:rPr>
          <w:rFonts w:hint="eastAsia"/>
          <w:b/>
          <w:sz w:val="28"/>
          <w:u w:val="single"/>
        </w:rPr>
        <w:t>列表</w:t>
      </w:r>
      <w:r>
        <w:rPr>
          <w:rFonts w:hint="eastAsia"/>
          <w:b/>
          <w:sz w:val="28"/>
          <w:u w:val="single"/>
        </w:rPr>
        <w:t xml:space="preserve">                </w:t>
      </w:r>
      <w:r w:rsidR="00FD7A69">
        <w:rPr>
          <w:b/>
          <w:sz w:val="28"/>
          <w:u w:val="single"/>
        </w:rPr>
        <w:t xml:space="preserve">      </w:t>
      </w:r>
      <w:r>
        <w:rPr>
          <w:rFonts w:hint="eastAsia"/>
          <w:b/>
          <w:sz w:val="28"/>
          <w:u w:val="single"/>
        </w:rPr>
        <w:t xml:space="preserve">  </w:t>
      </w:r>
    </w:p>
    <w:p w14:paraId="4B9EC64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   </w:t>
      </w:r>
    </w:p>
    <w:p w14:paraId="252AA91B" w14:textId="0C5C3709" w:rsidR="003C6D11" w:rsidRDefault="00624307">
      <w:pPr>
        <w:ind w:leftChars="428" w:left="899"/>
        <w:rPr>
          <w:b/>
          <w:sz w:val="28"/>
          <w:u w:val="single"/>
        </w:rPr>
      </w:pPr>
      <w:r>
        <w:rPr>
          <w:rFonts w:hint="eastAsia"/>
          <w:b/>
          <w:sz w:val="28"/>
        </w:rPr>
        <w:t>学院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医学部生物医学工程学院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</w:t>
      </w:r>
      <w:r w:rsidR="00FD7A69">
        <w:rPr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  <w:u w:val="single"/>
        </w:rPr>
        <w:t xml:space="preserve">  </w:t>
      </w:r>
    </w:p>
    <w:p w14:paraId="70A63391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33153BCF" w14:textId="7E909FF8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专业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</w:t>
      </w:r>
      <w:r w:rsidR="00FD69D9">
        <w:rPr>
          <w:b/>
          <w:sz w:val="28"/>
          <w:u w:val="single"/>
        </w:rPr>
        <w:t xml:space="preserve">   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rFonts w:hint="eastAsia"/>
          <w:b/>
          <w:sz w:val="28"/>
          <w:u w:val="single"/>
        </w:rPr>
        <w:t>生物医学工程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 </w:t>
      </w:r>
      <w:r w:rsidR="00FD7A6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</w:t>
      </w:r>
    </w:p>
    <w:p w14:paraId="50A45109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4AC5A222" w14:textId="3AC95E54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指导教师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           </w:t>
      </w:r>
      <w:r w:rsidR="00FD69D9">
        <w:rPr>
          <w:rFonts w:hint="eastAsia"/>
          <w:b/>
          <w:sz w:val="28"/>
          <w:u w:val="single"/>
        </w:rPr>
        <w:t>黄淦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  </w:t>
      </w:r>
      <w:r w:rsidR="00FD7A69">
        <w:rPr>
          <w:b/>
          <w:sz w:val="28"/>
          <w:u w:val="single"/>
        </w:rPr>
        <w:t xml:space="preserve">        </w:t>
      </w:r>
      <w:r>
        <w:rPr>
          <w:rFonts w:hint="eastAsia"/>
          <w:b/>
          <w:sz w:val="28"/>
          <w:u w:val="single"/>
        </w:rPr>
        <w:t xml:space="preserve">   </w:t>
      </w:r>
    </w:p>
    <w:p w14:paraId="1AE9C05B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</w:t>
      </w:r>
    </w:p>
    <w:p w14:paraId="46512ED2" w14:textId="67C4F021" w:rsidR="00FD69D9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报告人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       </w:t>
      </w:r>
      <w:r w:rsidR="00D704C1">
        <w:rPr>
          <w:b/>
          <w:sz w:val="28"/>
          <w:u w:val="single"/>
        </w:rPr>
        <w:t xml:space="preserve">   </w:t>
      </w:r>
      <w:r w:rsidR="00FD7A69">
        <w:rPr>
          <w:rFonts w:hint="eastAsia"/>
          <w:b/>
          <w:sz w:val="28"/>
          <w:u w:val="single"/>
        </w:rPr>
        <w:t>李昕萌</w:t>
      </w:r>
      <w:r w:rsidR="00FD69D9">
        <w:rPr>
          <w:b/>
          <w:sz w:val="28"/>
          <w:u w:val="single"/>
        </w:rPr>
        <w:t xml:space="preserve">          </w:t>
      </w:r>
      <w:r w:rsidR="00FD7A69">
        <w:rPr>
          <w:b/>
          <w:sz w:val="28"/>
          <w:u w:val="single"/>
        </w:rPr>
        <w:t xml:space="preserve">          </w:t>
      </w:r>
      <w:r w:rsidR="00FD69D9">
        <w:rPr>
          <w:b/>
          <w:sz w:val="28"/>
          <w:u w:val="single"/>
        </w:rPr>
        <w:t xml:space="preserve">  </w:t>
      </w:r>
      <w:r w:rsidR="00B96CA8">
        <w:rPr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</w:t>
      </w:r>
    </w:p>
    <w:p w14:paraId="05A024F0" w14:textId="77777777" w:rsidR="00FD69D9" w:rsidRDefault="00FD69D9">
      <w:pPr>
        <w:rPr>
          <w:b/>
          <w:sz w:val="28"/>
          <w:u w:val="single"/>
        </w:rPr>
      </w:pPr>
    </w:p>
    <w:p w14:paraId="148519E9" w14:textId="3841A656" w:rsidR="003C6D11" w:rsidRDefault="00624307" w:rsidP="00FD69D9">
      <w:pPr>
        <w:ind w:left="420" w:firstLine="420"/>
        <w:rPr>
          <w:b/>
          <w:sz w:val="28"/>
        </w:rPr>
      </w:pPr>
      <w:r>
        <w:rPr>
          <w:rFonts w:hint="eastAsia"/>
          <w:b/>
          <w:sz w:val="28"/>
        </w:rPr>
        <w:t>学号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 </w:t>
      </w:r>
      <w:r>
        <w:rPr>
          <w:rFonts w:hint="eastAsia"/>
          <w:b/>
          <w:sz w:val="28"/>
          <w:u w:val="single"/>
        </w:rPr>
        <w:t xml:space="preserve"> </w:t>
      </w:r>
      <w:r w:rsidR="00FD7A69">
        <w:rPr>
          <w:b/>
          <w:sz w:val="28"/>
          <w:u w:val="single"/>
        </w:rPr>
        <w:t>2021222001</w:t>
      </w:r>
      <w:r w:rsidR="00FD69D9">
        <w:rPr>
          <w:b/>
          <w:sz w:val="28"/>
          <w:u w:val="single"/>
        </w:rPr>
        <w:t xml:space="preserve">              </w:t>
      </w:r>
      <w:r w:rsidR="00FD7A69">
        <w:rPr>
          <w:b/>
          <w:sz w:val="28"/>
          <w:u w:val="single"/>
        </w:rPr>
        <w:t xml:space="preserve">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</w:t>
      </w:r>
    </w:p>
    <w:p w14:paraId="513FB19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</w:t>
      </w:r>
    </w:p>
    <w:p w14:paraId="138E0086" w14:textId="1CC298DD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时间：</w:t>
      </w:r>
      <w:r>
        <w:rPr>
          <w:rFonts w:hint="eastAsia"/>
          <w:b/>
          <w:sz w:val="28"/>
          <w:u w:val="single"/>
        </w:rPr>
        <w:t xml:space="preserve">        </w:t>
      </w:r>
      <w:r w:rsidR="002B1035" w:rsidRPr="002B1035">
        <w:rPr>
          <w:rFonts w:hint="eastAsia"/>
          <w:b/>
          <w:sz w:val="28"/>
          <w:u w:val="single"/>
        </w:rPr>
        <w:t>202</w:t>
      </w:r>
      <w:r w:rsidR="00FD7A69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>年</w:t>
      </w:r>
      <w:r w:rsidR="002B1035" w:rsidRPr="002B1035">
        <w:rPr>
          <w:rFonts w:hint="eastAsia"/>
          <w:b/>
          <w:sz w:val="28"/>
          <w:u w:val="single"/>
        </w:rPr>
        <w:t xml:space="preserve">  0</w:t>
      </w:r>
      <w:r w:rsidR="008B4822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月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8B4822">
        <w:rPr>
          <w:b/>
          <w:sz w:val="28"/>
          <w:u w:val="single"/>
        </w:rPr>
        <w:t>06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日</w:t>
      </w:r>
      <w:r>
        <w:rPr>
          <w:rFonts w:hint="eastAsia"/>
          <w:b/>
          <w:sz w:val="28"/>
          <w:u w:val="single"/>
        </w:rPr>
        <w:t xml:space="preserve">         </w:t>
      </w:r>
      <w:r w:rsidR="00FD7A69">
        <w:rPr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  <w:u w:val="single"/>
        </w:rPr>
        <w:t xml:space="preserve">  </w:t>
      </w:r>
    </w:p>
    <w:p w14:paraId="6D3630A0" w14:textId="5928039A" w:rsidR="003C6D11" w:rsidRDefault="00624307" w:rsidP="00FD69D9">
      <w:pPr>
        <w:ind w:left="899" w:hangingChars="320" w:hanging="899"/>
        <w:rPr>
          <w:b/>
          <w:sz w:val="44"/>
        </w:rPr>
      </w:pPr>
      <w:r>
        <w:rPr>
          <w:rFonts w:hint="eastAsia"/>
          <w:b/>
          <w:sz w:val="28"/>
        </w:rPr>
        <w:t xml:space="preserve">      </w:t>
      </w:r>
    </w:p>
    <w:p w14:paraId="52F45293" w14:textId="77777777" w:rsidR="003C6D11" w:rsidRDefault="003C6D11">
      <w:pPr>
        <w:jc w:val="center"/>
        <w:rPr>
          <w:b/>
          <w:sz w:val="44"/>
        </w:rPr>
      </w:pPr>
    </w:p>
    <w:p w14:paraId="0210B356" w14:textId="77777777" w:rsidR="003C6D11" w:rsidRDefault="00624307">
      <w:pPr>
        <w:jc w:val="center"/>
        <w:rPr>
          <w:b/>
          <w:sz w:val="24"/>
        </w:rPr>
      </w:pPr>
      <w:r>
        <w:rPr>
          <w:rFonts w:hint="eastAsia"/>
          <w:b/>
          <w:sz w:val="24"/>
        </w:rPr>
        <w:t>教务处制</w:t>
      </w:r>
    </w:p>
    <w:p w14:paraId="1D8594A9" w14:textId="77777777" w:rsidR="00052D44" w:rsidRDefault="00052D44">
      <w:r>
        <w:br w:type="page"/>
      </w:r>
    </w:p>
    <w:tbl>
      <w:tblPr>
        <w:tblW w:w="8220" w:type="dxa"/>
        <w:tblInd w:w="1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"/>
        <w:gridCol w:w="8160"/>
        <w:gridCol w:w="15"/>
      </w:tblGrid>
      <w:tr w:rsidR="003C6D11" w14:paraId="424E72BF" w14:textId="77777777" w:rsidTr="00052D44">
        <w:trPr>
          <w:trHeight w:val="3105"/>
        </w:trPr>
        <w:tc>
          <w:tcPr>
            <w:tcW w:w="8220" w:type="dxa"/>
            <w:gridSpan w:val="3"/>
          </w:tcPr>
          <w:p w14:paraId="647E2916" w14:textId="77777777" w:rsidR="0060211C" w:rsidRPr="00F2413E" w:rsidRDefault="0060211C" w:rsidP="0060211C">
            <w:pPr>
              <w:rPr>
                <w:b/>
                <w:sz w:val="24"/>
              </w:rPr>
            </w:pPr>
            <w:r w:rsidRPr="00F2413E">
              <w:rPr>
                <w:b/>
                <w:sz w:val="24"/>
              </w:rPr>
              <w:lastRenderedPageBreak/>
              <w:t>Exercise 1: Short questions</w:t>
            </w:r>
          </w:p>
          <w:p w14:paraId="56FB20B6" w14:textId="77777777" w:rsidR="0060211C" w:rsidRPr="00F2413E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>(a) Write a function that prints the elements of a list</w:t>
            </w:r>
          </w:p>
          <w:p w14:paraId="7B22B949" w14:textId="77777777" w:rsidR="0060211C" w:rsidRPr="00F2413E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>(b) Write a function that prints the elements of a list in reverse</w:t>
            </w:r>
          </w:p>
          <w:p w14:paraId="7E2B172F" w14:textId="673CDD37" w:rsidR="0060211C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 xml:space="preserve">(c) Write your own implementation of the </w:t>
            </w:r>
            <w:proofErr w:type="spellStart"/>
            <w:r w:rsidRPr="00F2413E">
              <w:rPr>
                <w:sz w:val="24"/>
              </w:rPr>
              <w:t>len</w:t>
            </w:r>
            <w:proofErr w:type="spellEnd"/>
            <w:r w:rsidRPr="00F2413E">
              <w:rPr>
                <w:sz w:val="24"/>
              </w:rPr>
              <w:t xml:space="preserve"> function that returns the number of elements in a list.</w:t>
            </w:r>
          </w:p>
          <w:p w14:paraId="24FF834A" w14:textId="7A6B81C6" w:rsidR="0060211C" w:rsidRDefault="00236990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编写代码如下：</w:t>
            </w:r>
          </w:p>
          <w:p w14:paraId="095E8876" w14:textId="7BBF17E3" w:rsidR="00236990" w:rsidRPr="0060211C" w:rsidRDefault="00236990" w:rsidP="00236990">
            <w:pPr>
              <w:jc w:val="center"/>
              <w:rPr>
                <w:szCs w:val="21"/>
              </w:rPr>
            </w:pPr>
            <w:r w:rsidRPr="00236990">
              <w:rPr>
                <w:noProof/>
                <w:szCs w:val="21"/>
              </w:rPr>
              <w:drawing>
                <wp:inline distT="0" distB="0" distL="0" distR="0" wp14:anchorId="6D044BF5" wp14:editId="58E2F6CE">
                  <wp:extent cx="5082540" cy="1270635"/>
                  <wp:effectExtent l="0" t="0" r="3810" b="571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1270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06E176" w14:textId="73EF21EF" w:rsidR="0060211C" w:rsidRPr="0060211C" w:rsidRDefault="00236990" w:rsidP="00236990">
            <w:pPr>
              <w:jc w:val="center"/>
              <w:rPr>
                <w:szCs w:val="21"/>
              </w:rPr>
            </w:pPr>
            <w:r w:rsidRPr="00236990">
              <w:rPr>
                <w:noProof/>
                <w:szCs w:val="21"/>
              </w:rPr>
              <w:drawing>
                <wp:inline distT="0" distB="0" distL="0" distR="0" wp14:anchorId="37F5CA81" wp14:editId="6B669A4A">
                  <wp:extent cx="5082540" cy="3491865"/>
                  <wp:effectExtent l="0" t="0" r="381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3491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0CB5C1" w14:textId="51A1A86D" w:rsidR="0060211C" w:rsidRDefault="00E56275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运行结果如下</w:t>
            </w:r>
          </w:p>
          <w:p w14:paraId="41C72FA5" w14:textId="630AC955" w:rsidR="00E56275" w:rsidRPr="0060211C" w:rsidRDefault="00E56275" w:rsidP="00E56275">
            <w:pPr>
              <w:jc w:val="center"/>
              <w:rPr>
                <w:szCs w:val="21"/>
              </w:rPr>
            </w:pPr>
            <w:r w:rsidRPr="00E56275">
              <w:rPr>
                <w:noProof/>
                <w:szCs w:val="21"/>
              </w:rPr>
              <w:drawing>
                <wp:inline distT="0" distB="0" distL="0" distR="0" wp14:anchorId="2FDA9AAC" wp14:editId="171338EC">
                  <wp:extent cx="3177020" cy="1465092"/>
                  <wp:effectExtent l="0" t="0" r="4445" b="190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9156" cy="1466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1DB402" w14:textId="238F7CA2" w:rsidR="0060211C" w:rsidRPr="0060211C" w:rsidRDefault="0060211C" w:rsidP="0060211C">
            <w:pPr>
              <w:rPr>
                <w:szCs w:val="21"/>
              </w:rPr>
            </w:pPr>
          </w:p>
          <w:p w14:paraId="4F0E3E94" w14:textId="77777777" w:rsidR="00E56275" w:rsidRPr="00F2413E" w:rsidRDefault="00E56275" w:rsidP="00E56275">
            <w:pPr>
              <w:rPr>
                <w:b/>
                <w:sz w:val="24"/>
              </w:rPr>
            </w:pPr>
            <w:r w:rsidRPr="00F2413E">
              <w:rPr>
                <w:b/>
                <w:sz w:val="24"/>
              </w:rPr>
              <w:t>Exercise 2: Copying lists</w:t>
            </w:r>
          </w:p>
          <w:p w14:paraId="70838E6D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a) Create a list a with some entries.</w:t>
            </w:r>
          </w:p>
          <w:p w14:paraId="01FBE390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b) Now set b = a</w:t>
            </w:r>
          </w:p>
          <w:p w14:paraId="3755B772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lastRenderedPageBreak/>
              <w:t xml:space="preserve">(c) Change </w:t>
            </w:r>
            <w:proofErr w:type="gramStart"/>
            <w:r w:rsidRPr="00F2413E">
              <w:rPr>
                <w:sz w:val="24"/>
              </w:rPr>
              <w:t>b[</w:t>
            </w:r>
            <w:proofErr w:type="gramEnd"/>
            <w:r w:rsidRPr="00F2413E">
              <w:rPr>
                <w:sz w:val="24"/>
              </w:rPr>
              <w:t>1]</w:t>
            </w:r>
          </w:p>
          <w:p w14:paraId="6E6B69BA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d) What happened to a?</w:t>
            </w:r>
          </w:p>
          <w:p w14:paraId="29C40932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 xml:space="preserve">(e) Now set c = </w:t>
            </w:r>
            <w:proofErr w:type="gramStart"/>
            <w:r w:rsidRPr="00F2413E">
              <w:rPr>
                <w:sz w:val="24"/>
              </w:rPr>
              <w:t>a[</w:t>
            </w:r>
            <w:proofErr w:type="gramEnd"/>
            <w:r w:rsidRPr="00F2413E">
              <w:rPr>
                <w:sz w:val="24"/>
              </w:rPr>
              <w:t>:]</w:t>
            </w:r>
          </w:p>
          <w:p w14:paraId="60A18A1F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 xml:space="preserve">(f) Change </w:t>
            </w:r>
            <w:proofErr w:type="gramStart"/>
            <w:r w:rsidRPr="00F2413E">
              <w:rPr>
                <w:sz w:val="24"/>
              </w:rPr>
              <w:t>c[</w:t>
            </w:r>
            <w:proofErr w:type="gramEnd"/>
            <w:r w:rsidRPr="00F2413E">
              <w:rPr>
                <w:sz w:val="24"/>
              </w:rPr>
              <w:t>2]</w:t>
            </w:r>
          </w:p>
          <w:p w14:paraId="303CA1A0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g) What happened to a?</w:t>
            </w:r>
          </w:p>
          <w:p w14:paraId="21115337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 xml:space="preserve">Now create a function </w:t>
            </w:r>
            <w:proofErr w:type="spellStart"/>
            <w:r w:rsidRPr="00F2413E">
              <w:rPr>
                <w:sz w:val="24"/>
              </w:rPr>
              <w:t>set_first_elem_to_zero</w:t>
            </w:r>
            <w:proofErr w:type="spellEnd"/>
            <w:r w:rsidRPr="00F2413E">
              <w:rPr>
                <w:sz w:val="24"/>
              </w:rPr>
              <w:t xml:space="preserve"> (l) that takes a list, sets its first entry to zero, and</w:t>
            </w:r>
          </w:p>
          <w:p w14:paraId="30B22186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returns the list. What happens to the original list?</w:t>
            </w:r>
          </w:p>
          <w:p w14:paraId="52AD0667" w14:textId="2F12192E" w:rsidR="0060211C" w:rsidRPr="00E56275" w:rsidRDefault="00BD1DED" w:rsidP="00BD1DED">
            <w:pPr>
              <w:jc w:val="center"/>
              <w:rPr>
                <w:szCs w:val="21"/>
              </w:rPr>
            </w:pPr>
            <w:r w:rsidRPr="00BD1DED">
              <w:rPr>
                <w:noProof/>
                <w:szCs w:val="21"/>
              </w:rPr>
              <w:drawing>
                <wp:inline distT="0" distB="0" distL="0" distR="0" wp14:anchorId="1E94C9CB" wp14:editId="3B255E5C">
                  <wp:extent cx="2251364" cy="1873035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9997" cy="1888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BD1DED">
              <w:rPr>
                <w:noProof/>
              </w:rPr>
              <w:drawing>
                <wp:inline distT="0" distB="0" distL="0" distR="0" wp14:anchorId="645CCC81" wp14:editId="6F9FE5A7">
                  <wp:extent cx="2117148" cy="1345012"/>
                  <wp:effectExtent l="0" t="0" r="0" b="762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1261" cy="134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4DFAC8" w14:textId="44C34FD0" w:rsidR="0060211C" w:rsidRDefault="00BD1DED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通过输出结果我们可以得知，执行</w:t>
            </w:r>
            <w:r>
              <w:rPr>
                <w:rFonts w:hint="eastAsia"/>
                <w:szCs w:val="21"/>
              </w:rPr>
              <w:t>b</w:t>
            </w:r>
            <w:r>
              <w:rPr>
                <w:szCs w:val="21"/>
              </w:rPr>
              <w:t>=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时，</w:t>
            </w:r>
            <w:r>
              <w:rPr>
                <w:rFonts w:hint="eastAsia"/>
                <w:szCs w:val="21"/>
              </w:rPr>
              <w:t>b</w:t>
            </w:r>
            <w:r>
              <w:rPr>
                <w:rFonts w:hint="eastAsia"/>
                <w:szCs w:val="21"/>
              </w:rPr>
              <w:t>和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指向同一对象，属于引用的相互赋值，二者任意一个列表中的元素改变都会引起对方列表元素改变，属于浅层拷贝，这也是当实参作为参数传递的时候会随形参改变的原因。而当使</w:t>
            </w:r>
            <w:r>
              <w:rPr>
                <w:rFonts w:hint="eastAsia"/>
                <w:szCs w:val="21"/>
              </w:rPr>
              <w:t>c</w:t>
            </w:r>
            <w:r>
              <w:rPr>
                <w:szCs w:val="21"/>
              </w:rPr>
              <w:t>=</w:t>
            </w:r>
            <w:r>
              <w:rPr>
                <w:rFonts w:hint="eastAsia"/>
                <w:szCs w:val="21"/>
              </w:rPr>
              <w:t>a[</w:t>
            </w:r>
            <w:r>
              <w:rPr>
                <w:szCs w:val="21"/>
              </w:rPr>
              <w:t>:]</w:t>
            </w:r>
            <w:r>
              <w:rPr>
                <w:rFonts w:hint="eastAsia"/>
                <w:szCs w:val="21"/>
              </w:rPr>
              <w:t>时，实现的是元素间的赋值，</w:t>
            </w:r>
            <w:r>
              <w:rPr>
                <w:rFonts w:hint="eastAsia"/>
                <w:szCs w:val="21"/>
              </w:rPr>
              <w:t>c</w:t>
            </w:r>
            <w:r>
              <w:rPr>
                <w:rFonts w:hint="eastAsia"/>
                <w:szCs w:val="21"/>
              </w:rPr>
              <w:t>与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在单层列表的情况下实现深拷贝，</w:t>
            </w:r>
            <w:r>
              <w:rPr>
                <w:rFonts w:hint="eastAsia"/>
                <w:szCs w:val="21"/>
              </w:rPr>
              <w:t>c</w:t>
            </w:r>
            <w:r>
              <w:rPr>
                <w:rFonts w:hint="eastAsia"/>
                <w:szCs w:val="21"/>
              </w:rPr>
              <w:t>的元素改变不会引起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中元素改变，经过查询资料得知，若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中存在列表元素，则对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列表中的列表元素，这种方法实现的仍然是浅拷贝。若想实现任意层数列表的深拷贝，正确的做法是导入</w:t>
            </w:r>
            <w:r>
              <w:rPr>
                <w:rFonts w:hint="eastAsia"/>
                <w:szCs w:val="21"/>
              </w:rPr>
              <w:t>copy</w:t>
            </w:r>
            <w:r>
              <w:rPr>
                <w:rFonts w:hint="eastAsia"/>
                <w:szCs w:val="21"/>
              </w:rPr>
              <w:t>包，使用</w:t>
            </w:r>
            <w:proofErr w:type="spellStart"/>
            <w:r>
              <w:rPr>
                <w:rFonts w:hint="eastAsia"/>
                <w:szCs w:val="21"/>
              </w:rPr>
              <w:t>deepcopy</w:t>
            </w:r>
            <w:proofErr w:type="spellEnd"/>
            <w:r>
              <w:rPr>
                <w:szCs w:val="21"/>
              </w:rPr>
              <w:t>()</w:t>
            </w:r>
            <w:r>
              <w:rPr>
                <w:rFonts w:hint="eastAsia"/>
                <w:szCs w:val="21"/>
              </w:rPr>
              <w:t>方法来实现。</w:t>
            </w:r>
          </w:p>
          <w:p w14:paraId="13D9A9A5" w14:textId="6172C8D3" w:rsidR="00BD1DED" w:rsidRDefault="00756E8C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编写函数</w:t>
            </w:r>
            <w:proofErr w:type="spellStart"/>
            <w:r>
              <w:rPr>
                <w:rFonts w:hint="eastAsia"/>
                <w:szCs w:val="21"/>
              </w:rPr>
              <w:t>s</w:t>
            </w:r>
            <w:r>
              <w:rPr>
                <w:szCs w:val="21"/>
              </w:rPr>
              <w:t>et_first_elem_to_zero</w:t>
            </w:r>
            <w:proofErr w:type="spellEnd"/>
            <w:r>
              <w:rPr>
                <w:rFonts w:hint="eastAsia"/>
                <w:szCs w:val="21"/>
              </w:rPr>
              <w:t>如下</w:t>
            </w:r>
            <w:r w:rsidR="001A0B9B">
              <w:rPr>
                <w:rFonts w:hint="eastAsia"/>
                <w:szCs w:val="21"/>
              </w:rPr>
              <w:t>，正如先前所说，实参到形参的传递过程实际上可以简化为形参</w:t>
            </w:r>
            <w:r w:rsidR="001A0B9B">
              <w:rPr>
                <w:szCs w:val="21"/>
              </w:rPr>
              <w:t>=</w:t>
            </w:r>
            <w:r w:rsidR="001A0B9B">
              <w:rPr>
                <w:rFonts w:hint="eastAsia"/>
                <w:szCs w:val="21"/>
              </w:rPr>
              <w:t>实参，是一个赋值过程，是显然的浅拷贝，因此在函数中更改形参中的数据时，实参的数据也被一同更改了</w:t>
            </w:r>
          </w:p>
          <w:p w14:paraId="4A7AFDEC" w14:textId="2A405F55" w:rsidR="00756E8C" w:rsidRPr="0060211C" w:rsidRDefault="001A0B9B" w:rsidP="001A0B9B">
            <w:pPr>
              <w:jc w:val="center"/>
              <w:rPr>
                <w:szCs w:val="21"/>
              </w:rPr>
            </w:pPr>
            <w:r w:rsidRPr="001A0B9B">
              <w:rPr>
                <w:noProof/>
                <w:szCs w:val="21"/>
              </w:rPr>
              <w:drawing>
                <wp:inline distT="0" distB="0" distL="0" distR="0" wp14:anchorId="0296032B" wp14:editId="659DC403">
                  <wp:extent cx="3863340" cy="2948186"/>
                  <wp:effectExtent l="0" t="0" r="3810" b="508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0448" cy="2953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CDD783" w14:textId="1A6D75BB" w:rsidR="0060211C" w:rsidRDefault="001A0B9B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744A3B15" w14:textId="441F1675" w:rsidR="001A0B9B" w:rsidRPr="0060211C" w:rsidRDefault="001A0B9B" w:rsidP="001A0B9B">
            <w:pPr>
              <w:jc w:val="center"/>
              <w:rPr>
                <w:szCs w:val="21"/>
              </w:rPr>
            </w:pPr>
            <w:r w:rsidRPr="001A0B9B">
              <w:rPr>
                <w:noProof/>
                <w:szCs w:val="21"/>
              </w:rPr>
              <w:lastRenderedPageBreak/>
              <w:drawing>
                <wp:inline distT="0" distB="0" distL="0" distR="0" wp14:anchorId="77AD4F2E" wp14:editId="24889964">
                  <wp:extent cx="2798618" cy="1383761"/>
                  <wp:effectExtent l="0" t="0" r="1905" b="6985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2149" cy="1385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072AE0" w14:textId="0A049AB6" w:rsidR="0060211C" w:rsidRPr="0060211C" w:rsidRDefault="0060211C" w:rsidP="0060211C">
            <w:pPr>
              <w:rPr>
                <w:szCs w:val="21"/>
              </w:rPr>
            </w:pPr>
          </w:p>
          <w:p w14:paraId="6DAFE898" w14:textId="107AFD11" w:rsidR="0060211C" w:rsidRPr="0060211C" w:rsidRDefault="0060211C" w:rsidP="0060211C">
            <w:pPr>
              <w:rPr>
                <w:szCs w:val="21"/>
              </w:rPr>
            </w:pPr>
          </w:p>
          <w:p w14:paraId="7A815D0B" w14:textId="77777777" w:rsidR="00CD2FC7" w:rsidRPr="00F2413E" w:rsidRDefault="00CD2FC7" w:rsidP="00CD2FC7">
            <w:pPr>
              <w:rPr>
                <w:b/>
                <w:sz w:val="24"/>
              </w:rPr>
            </w:pPr>
            <w:r w:rsidRPr="00F2413E">
              <w:rPr>
                <w:b/>
                <w:sz w:val="24"/>
              </w:rPr>
              <w:t xml:space="preserve">Exercise </w:t>
            </w:r>
            <w:r>
              <w:rPr>
                <w:b/>
                <w:sz w:val="24"/>
              </w:rPr>
              <w:t>3</w:t>
            </w:r>
            <w:r w:rsidRPr="00F2413E">
              <w:rPr>
                <w:b/>
                <w:sz w:val="24"/>
              </w:rPr>
              <w:t>: Primes</w:t>
            </w:r>
          </w:p>
          <w:p w14:paraId="4FDB6981" w14:textId="77777777" w:rsidR="00CD2FC7" w:rsidRPr="00732AAD" w:rsidRDefault="00CD2FC7" w:rsidP="00CD2FC7">
            <w:pPr>
              <w:rPr>
                <w:sz w:val="24"/>
              </w:rPr>
            </w:pPr>
            <w:r w:rsidRPr="00732AAD">
              <w:rPr>
                <w:sz w:val="24"/>
              </w:rPr>
              <w:t xml:space="preserve">(a) Write a function </w:t>
            </w:r>
            <w:proofErr w:type="spellStart"/>
            <w:r w:rsidRPr="00732AAD">
              <w:rPr>
                <w:sz w:val="24"/>
              </w:rPr>
              <w:t>is_prime</w:t>
            </w:r>
            <w:proofErr w:type="spellEnd"/>
            <w:r w:rsidRPr="00732AAD">
              <w:rPr>
                <w:sz w:val="24"/>
              </w:rPr>
              <w:t>(n) that returns True only if n is prime.</w:t>
            </w:r>
          </w:p>
          <w:p w14:paraId="2F6B531B" w14:textId="77777777" w:rsidR="00CD2FC7" w:rsidRPr="00732AAD" w:rsidRDefault="00CD2FC7" w:rsidP="00CD2FC7">
            <w:pPr>
              <w:rPr>
                <w:sz w:val="24"/>
              </w:rPr>
            </w:pPr>
            <w:r w:rsidRPr="00732AAD">
              <w:rPr>
                <w:sz w:val="24"/>
              </w:rPr>
              <w:t xml:space="preserve">(b) Note that apart from 2 and 3, all primes are of the form 6k ± 1 (though not all numbers of the form 6k ± 1 are prime of course). </w:t>
            </w:r>
          </w:p>
          <w:p w14:paraId="435FF319" w14:textId="77777777" w:rsidR="00CD2FC7" w:rsidRPr="00732AAD" w:rsidRDefault="00CD2FC7" w:rsidP="00CD2FC7">
            <w:pPr>
              <w:rPr>
                <w:sz w:val="24"/>
              </w:rPr>
            </w:pPr>
            <w:r w:rsidRPr="00732AAD">
              <w:rPr>
                <w:sz w:val="24"/>
              </w:rPr>
              <w:t>Update your function to use this.</w:t>
            </w:r>
          </w:p>
          <w:p w14:paraId="52FDDA13" w14:textId="77777777" w:rsidR="00CD2FC7" w:rsidRPr="00732AAD" w:rsidRDefault="00CD2FC7" w:rsidP="00CD2FC7">
            <w:pPr>
              <w:rPr>
                <w:sz w:val="24"/>
              </w:rPr>
            </w:pPr>
            <w:r w:rsidRPr="00732AAD">
              <w:rPr>
                <w:sz w:val="24"/>
              </w:rPr>
              <w:t xml:space="preserve">(c) Write a function that </w:t>
            </w:r>
            <w:r>
              <w:rPr>
                <w:sz w:val="24"/>
              </w:rPr>
              <w:t>return a list which holds</w:t>
            </w:r>
            <w:r w:rsidRPr="00732AAD">
              <w:rPr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 w:rsidRPr="00732AAD">
              <w:rPr>
                <w:sz w:val="24"/>
              </w:rPr>
              <w:t>ll primes up to n.</w:t>
            </w:r>
          </w:p>
          <w:p w14:paraId="6FA3FC7E" w14:textId="77777777" w:rsidR="00CD2FC7" w:rsidRDefault="00CD2FC7" w:rsidP="00CD2FC7">
            <w:pPr>
              <w:rPr>
                <w:sz w:val="24"/>
              </w:rPr>
            </w:pPr>
            <w:r w:rsidRPr="00732AAD">
              <w:rPr>
                <w:sz w:val="24"/>
              </w:rPr>
              <w:t xml:space="preserve">(d) Write a function that returns </w:t>
            </w:r>
            <w:r>
              <w:rPr>
                <w:sz w:val="24"/>
              </w:rPr>
              <w:t xml:space="preserve">a list which hold </w:t>
            </w:r>
            <w:r w:rsidRPr="00732AAD">
              <w:rPr>
                <w:sz w:val="24"/>
              </w:rPr>
              <w:t>the first n primes.</w:t>
            </w:r>
          </w:p>
          <w:p w14:paraId="594B33BD" w14:textId="6A520531" w:rsidR="0060211C" w:rsidRDefault="0067337E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）编写代码如下</w:t>
            </w:r>
          </w:p>
          <w:p w14:paraId="679E2508" w14:textId="6038D2C4" w:rsidR="000A050D" w:rsidRDefault="000A050D" w:rsidP="000A050D">
            <w:pPr>
              <w:jc w:val="center"/>
              <w:rPr>
                <w:szCs w:val="21"/>
              </w:rPr>
            </w:pPr>
            <w:r w:rsidRPr="000A050D">
              <w:rPr>
                <w:noProof/>
                <w:szCs w:val="21"/>
              </w:rPr>
              <w:drawing>
                <wp:inline distT="0" distB="0" distL="0" distR="0" wp14:anchorId="7EFA9CF7" wp14:editId="6F64A1EB">
                  <wp:extent cx="5082540" cy="2445385"/>
                  <wp:effectExtent l="0" t="0" r="3810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2445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A86CA0" w14:textId="27F5581E" w:rsidR="0067337E" w:rsidRPr="00CD2FC7" w:rsidRDefault="0067337E" w:rsidP="0067337E">
            <w:pPr>
              <w:jc w:val="center"/>
              <w:rPr>
                <w:szCs w:val="21"/>
              </w:rPr>
            </w:pPr>
            <w:r w:rsidRPr="0067337E">
              <w:rPr>
                <w:noProof/>
                <w:szCs w:val="21"/>
              </w:rPr>
              <w:drawing>
                <wp:inline distT="0" distB="0" distL="0" distR="0" wp14:anchorId="0A4244E7" wp14:editId="60C7C15D">
                  <wp:extent cx="5082540" cy="1044748"/>
                  <wp:effectExtent l="0" t="0" r="3810" b="317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t="68102"/>
                          <a:stretch/>
                        </pic:blipFill>
                        <pic:spPr bwMode="auto">
                          <a:xfrm>
                            <a:off x="0" y="0"/>
                            <a:ext cx="5082540" cy="10447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728FAD0" w14:textId="7EA5AC9E" w:rsidR="0060211C" w:rsidRDefault="0067337E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34DC37FD" w14:textId="1275733B" w:rsidR="0067337E" w:rsidRPr="0060211C" w:rsidRDefault="0067337E" w:rsidP="0067337E">
            <w:pPr>
              <w:jc w:val="center"/>
              <w:rPr>
                <w:szCs w:val="21"/>
              </w:rPr>
            </w:pPr>
            <w:r w:rsidRPr="0067337E">
              <w:rPr>
                <w:noProof/>
                <w:szCs w:val="21"/>
              </w:rPr>
              <w:drawing>
                <wp:inline distT="0" distB="0" distL="0" distR="0" wp14:anchorId="70CFD667" wp14:editId="0BC88C34">
                  <wp:extent cx="2183364" cy="914400"/>
                  <wp:effectExtent l="0" t="0" r="7620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7995" cy="920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67337E">
              <w:rPr>
                <w:noProof/>
                <w:szCs w:val="21"/>
              </w:rPr>
              <w:drawing>
                <wp:inline distT="0" distB="0" distL="0" distR="0" wp14:anchorId="5E99B56C" wp14:editId="3C18D6BA">
                  <wp:extent cx="2398063" cy="921327"/>
                  <wp:effectExtent l="0" t="0" r="2540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0752" cy="933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6832A7" w14:textId="1D6BE9C4" w:rsidR="0060211C" w:rsidRPr="0060211C" w:rsidRDefault="0060211C" w:rsidP="0060211C">
            <w:pPr>
              <w:rPr>
                <w:szCs w:val="21"/>
              </w:rPr>
            </w:pPr>
          </w:p>
          <w:p w14:paraId="4FF3C76A" w14:textId="5BD35B92" w:rsidR="0060211C" w:rsidRPr="0060211C" w:rsidRDefault="00142EF9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（</w:t>
            </w:r>
            <w:r>
              <w:rPr>
                <w:rFonts w:hint="eastAsia"/>
                <w:szCs w:val="21"/>
              </w:rPr>
              <w:t>b</w:t>
            </w:r>
            <w:r>
              <w:rPr>
                <w:rFonts w:hint="eastAsia"/>
                <w:szCs w:val="21"/>
              </w:rPr>
              <w:t>）</w:t>
            </w:r>
            <w:r w:rsidR="000A050D">
              <w:rPr>
                <w:rFonts w:hint="eastAsia"/>
                <w:szCs w:val="21"/>
              </w:rPr>
              <w:t>编写代码如下</w:t>
            </w:r>
          </w:p>
          <w:p w14:paraId="71601787" w14:textId="5C5BB5A6" w:rsidR="0060211C" w:rsidRPr="0060211C" w:rsidRDefault="000A050D" w:rsidP="000A050D">
            <w:pPr>
              <w:tabs>
                <w:tab w:val="left" w:pos="807"/>
              </w:tabs>
              <w:jc w:val="center"/>
              <w:rPr>
                <w:szCs w:val="21"/>
              </w:rPr>
            </w:pPr>
            <w:r w:rsidRPr="000A050D">
              <w:rPr>
                <w:noProof/>
                <w:szCs w:val="21"/>
              </w:rPr>
              <w:drawing>
                <wp:inline distT="0" distB="0" distL="0" distR="0" wp14:anchorId="7E4D8848" wp14:editId="7F723B59">
                  <wp:extent cx="5082540" cy="5375275"/>
                  <wp:effectExtent l="0" t="0" r="381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537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E4F165" w14:textId="1CF2C7D7" w:rsidR="0060211C" w:rsidRDefault="000A050D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484CF2B8" w14:textId="5A772B75" w:rsidR="0060211C" w:rsidRPr="0060211C" w:rsidRDefault="00D764CA" w:rsidP="00D764CA">
            <w:pPr>
              <w:jc w:val="center"/>
              <w:rPr>
                <w:szCs w:val="21"/>
              </w:rPr>
            </w:pPr>
            <w:r w:rsidRPr="00D764CA">
              <w:rPr>
                <w:noProof/>
                <w:szCs w:val="21"/>
              </w:rPr>
              <w:drawing>
                <wp:inline distT="0" distB="0" distL="0" distR="0" wp14:anchorId="0D6CB9E2" wp14:editId="657FF65A">
                  <wp:extent cx="2272146" cy="1043459"/>
                  <wp:effectExtent l="0" t="0" r="0" b="4445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5350" cy="10495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764CA">
              <w:rPr>
                <w:noProof/>
                <w:szCs w:val="21"/>
              </w:rPr>
              <w:drawing>
                <wp:inline distT="0" distB="0" distL="0" distR="0" wp14:anchorId="361B5C9C" wp14:editId="1E050ED6">
                  <wp:extent cx="2609051" cy="1025237"/>
                  <wp:effectExtent l="0" t="0" r="1270" b="381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6854" cy="1040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3E55B1" w14:textId="186A5FCA" w:rsidR="0060211C" w:rsidRPr="0060211C" w:rsidRDefault="0060211C" w:rsidP="0060211C">
            <w:pPr>
              <w:rPr>
                <w:szCs w:val="21"/>
              </w:rPr>
            </w:pPr>
          </w:p>
          <w:p w14:paraId="43E97EDB" w14:textId="74E1C553" w:rsidR="0060211C" w:rsidRDefault="0002402B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c</w:t>
            </w:r>
            <w:r>
              <w:rPr>
                <w:rFonts w:hint="eastAsia"/>
                <w:szCs w:val="21"/>
              </w:rPr>
              <w:t>）</w:t>
            </w:r>
            <w:r w:rsidR="00A5176A">
              <w:rPr>
                <w:rFonts w:hint="eastAsia"/>
                <w:szCs w:val="21"/>
              </w:rPr>
              <w:t>编写代码如下</w:t>
            </w:r>
          </w:p>
          <w:p w14:paraId="145BE7D8" w14:textId="42EFC222" w:rsidR="00A5176A" w:rsidRPr="0060211C" w:rsidRDefault="00A5176A" w:rsidP="00A5176A">
            <w:pPr>
              <w:jc w:val="center"/>
              <w:rPr>
                <w:szCs w:val="21"/>
              </w:rPr>
            </w:pPr>
            <w:r w:rsidRPr="00A5176A">
              <w:rPr>
                <w:noProof/>
                <w:szCs w:val="21"/>
              </w:rPr>
              <w:lastRenderedPageBreak/>
              <w:drawing>
                <wp:inline distT="0" distB="0" distL="0" distR="0" wp14:anchorId="02F76DFE" wp14:editId="6943625E">
                  <wp:extent cx="5082540" cy="2918460"/>
                  <wp:effectExtent l="0" t="0" r="3810" b="0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2918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BCC43B" w14:textId="7936ADFA" w:rsidR="0060211C" w:rsidRDefault="00A5176A" w:rsidP="00A5176A">
            <w:pPr>
              <w:rPr>
                <w:szCs w:val="21"/>
              </w:rPr>
            </w:pPr>
            <w:r w:rsidRPr="00A5176A">
              <w:rPr>
                <w:rFonts w:hint="eastAsia"/>
                <w:szCs w:val="21"/>
              </w:rPr>
              <w:t>输出结果如下</w:t>
            </w:r>
          </w:p>
          <w:p w14:paraId="41BD4023" w14:textId="5874040E" w:rsidR="00A5176A" w:rsidRDefault="00A5176A" w:rsidP="00A5176A">
            <w:pPr>
              <w:jc w:val="center"/>
              <w:rPr>
                <w:szCs w:val="21"/>
              </w:rPr>
            </w:pPr>
            <w:r w:rsidRPr="00A5176A">
              <w:rPr>
                <w:noProof/>
                <w:szCs w:val="21"/>
              </w:rPr>
              <w:drawing>
                <wp:inline distT="0" distB="0" distL="0" distR="0" wp14:anchorId="373BD46E" wp14:editId="27573FAE">
                  <wp:extent cx="2340213" cy="484909"/>
                  <wp:effectExtent l="0" t="0" r="3175" b="0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6057" cy="4923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A5176A">
              <w:rPr>
                <w:noProof/>
                <w:szCs w:val="21"/>
              </w:rPr>
              <w:drawing>
                <wp:inline distT="0" distB="0" distL="0" distR="0" wp14:anchorId="36F6F564" wp14:editId="1BA4E574">
                  <wp:extent cx="4098868" cy="465501"/>
                  <wp:effectExtent l="0" t="0" r="0" b="0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0055" cy="470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B9FEA3" w14:textId="7FAA77F6" w:rsidR="00A5176A" w:rsidRDefault="00A5176A" w:rsidP="00A5176A">
            <w:pPr>
              <w:rPr>
                <w:szCs w:val="21"/>
              </w:rPr>
            </w:pPr>
          </w:p>
          <w:p w14:paraId="49C90790" w14:textId="76DADB4E" w:rsidR="00A5176A" w:rsidRDefault="00055C32" w:rsidP="00A5176A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d</w:t>
            </w:r>
            <w:r>
              <w:rPr>
                <w:rFonts w:hint="eastAsia"/>
                <w:szCs w:val="21"/>
              </w:rPr>
              <w:t>）编写代码如图所示</w:t>
            </w:r>
          </w:p>
          <w:p w14:paraId="451C4815" w14:textId="7D45B750" w:rsidR="00055C32" w:rsidRDefault="00055C32" w:rsidP="00055C32">
            <w:pPr>
              <w:jc w:val="center"/>
              <w:rPr>
                <w:rFonts w:hint="eastAsia"/>
                <w:szCs w:val="21"/>
              </w:rPr>
            </w:pPr>
            <w:r w:rsidRPr="00055C32">
              <w:rPr>
                <w:szCs w:val="21"/>
              </w:rPr>
              <w:drawing>
                <wp:inline distT="0" distB="0" distL="0" distR="0" wp14:anchorId="7696800E" wp14:editId="06BB8D01">
                  <wp:extent cx="5082540" cy="3720465"/>
                  <wp:effectExtent l="0" t="0" r="3810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3720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156869" w14:textId="2CDC9FF2" w:rsidR="00A5176A" w:rsidRDefault="00055C32" w:rsidP="00A5176A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26F0D597" w14:textId="4E6A3AF2" w:rsidR="00055C32" w:rsidRDefault="00055C32" w:rsidP="00055C32">
            <w:pPr>
              <w:jc w:val="center"/>
              <w:rPr>
                <w:rFonts w:hint="eastAsia"/>
                <w:szCs w:val="21"/>
              </w:rPr>
            </w:pPr>
            <w:r w:rsidRPr="00055C32">
              <w:rPr>
                <w:szCs w:val="21"/>
              </w:rPr>
              <w:lastRenderedPageBreak/>
              <w:drawing>
                <wp:inline distT="0" distB="0" distL="0" distR="0" wp14:anchorId="5C642CE8" wp14:editId="5215FA3E">
                  <wp:extent cx="5082540" cy="1066800"/>
                  <wp:effectExtent l="0" t="0" r="3810" b="0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6"/>
                          <a:srcRect b="29084"/>
                          <a:stretch/>
                        </pic:blipFill>
                        <pic:spPr bwMode="auto">
                          <a:xfrm>
                            <a:off x="0" y="0"/>
                            <a:ext cx="5082540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CED625B" w14:textId="69E3273B" w:rsidR="00A5176A" w:rsidRDefault="00A5176A" w:rsidP="00A5176A">
            <w:pPr>
              <w:rPr>
                <w:szCs w:val="21"/>
              </w:rPr>
            </w:pPr>
          </w:p>
          <w:p w14:paraId="4A64EB1C" w14:textId="1C9C617F" w:rsidR="00A5176A" w:rsidRDefault="00A5176A" w:rsidP="00A5176A">
            <w:pPr>
              <w:rPr>
                <w:szCs w:val="21"/>
              </w:rPr>
            </w:pPr>
          </w:p>
          <w:p w14:paraId="36551430" w14:textId="78F4411D" w:rsidR="00A5176A" w:rsidRDefault="00A5176A" w:rsidP="00A5176A">
            <w:pPr>
              <w:rPr>
                <w:szCs w:val="21"/>
              </w:rPr>
            </w:pPr>
          </w:p>
          <w:p w14:paraId="4D72E0E8" w14:textId="4B2B095C" w:rsidR="00A5176A" w:rsidRDefault="00A5176A" w:rsidP="00A5176A">
            <w:pPr>
              <w:rPr>
                <w:szCs w:val="21"/>
              </w:rPr>
            </w:pPr>
          </w:p>
          <w:p w14:paraId="4D12E989" w14:textId="699601D0" w:rsidR="00A5176A" w:rsidRDefault="00A5176A" w:rsidP="00A5176A">
            <w:pPr>
              <w:rPr>
                <w:szCs w:val="21"/>
              </w:rPr>
            </w:pPr>
          </w:p>
          <w:p w14:paraId="3AD0689F" w14:textId="77777777" w:rsidR="00A5176A" w:rsidRDefault="00A5176A" w:rsidP="00A5176A">
            <w:pPr>
              <w:rPr>
                <w:szCs w:val="21"/>
              </w:rPr>
            </w:pPr>
          </w:p>
          <w:p w14:paraId="10EF0393" w14:textId="3C68E1C3" w:rsidR="00A5176A" w:rsidRDefault="00A5176A" w:rsidP="00A5176A">
            <w:pPr>
              <w:rPr>
                <w:szCs w:val="21"/>
              </w:rPr>
            </w:pPr>
          </w:p>
          <w:p w14:paraId="55BCAD3A" w14:textId="04534943" w:rsidR="00E9349B" w:rsidRPr="00AC66AD" w:rsidRDefault="00E9349B" w:rsidP="00A5176A"/>
        </w:tc>
      </w:tr>
      <w:tr w:rsidR="002B1035" w14:paraId="27E50F62" w14:textId="77777777" w:rsidTr="00052D44">
        <w:trPr>
          <w:gridBefore w:val="1"/>
          <w:gridAfter w:val="1"/>
          <w:wBefore w:w="45" w:type="dxa"/>
          <w:wAfter w:w="15" w:type="dxa"/>
          <w:trHeight w:val="6653"/>
        </w:trPr>
        <w:tc>
          <w:tcPr>
            <w:tcW w:w="8160" w:type="dxa"/>
          </w:tcPr>
          <w:p w14:paraId="4C5B76BC" w14:textId="1376875E" w:rsidR="002B1035" w:rsidRDefault="002B1035">
            <w:r>
              <w:rPr>
                <w:rFonts w:hint="eastAsia"/>
              </w:rPr>
              <w:lastRenderedPageBreak/>
              <w:t>指导教师批阅意见：</w:t>
            </w:r>
          </w:p>
          <w:p w14:paraId="6BE6F1C5" w14:textId="446795B3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报告的完整性</w:t>
            </w:r>
            <w:r w:rsidR="00E9349B">
              <w:rPr>
                <w:rFonts w:hint="eastAsia"/>
              </w:rPr>
              <w:t>：</w:t>
            </w:r>
          </w:p>
          <w:p w14:paraId="7DDD7437" w14:textId="5A883FB1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完整</w:t>
            </w:r>
          </w:p>
          <w:p w14:paraId="15D60CDA" w14:textId="6C801F0E" w:rsidR="002B1035" w:rsidRDefault="004D0F6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不</w:t>
            </w:r>
            <w:r w:rsidR="007C082A">
              <w:rPr>
                <w:rFonts w:hint="eastAsia"/>
              </w:rPr>
              <w:t>够</w:t>
            </w:r>
            <w:r w:rsidR="002B1035">
              <w:rPr>
                <w:rFonts w:hint="eastAsia"/>
              </w:rPr>
              <w:t>完整</w:t>
            </w:r>
          </w:p>
          <w:p w14:paraId="4EB5FB66" w14:textId="04463777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7C082A">
              <w:rPr>
                <w:rFonts w:hint="eastAsia"/>
              </w:rPr>
              <w:t>实验报告缺少内容</w:t>
            </w:r>
          </w:p>
          <w:p w14:paraId="4FB7CB74" w14:textId="0AA617C8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结果的正确性</w:t>
            </w:r>
          </w:p>
          <w:p w14:paraId="59050D30" w14:textId="07101507" w:rsidR="002B1035" w:rsidRDefault="007215B8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结果正确无误，</w:t>
            </w:r>
            <w:r w:rsidR="002B1035">
              <w:rPr>
                <w:rFonts w:hint="eastAsia"/>
              </w:rPr>
              <w:t xml:space="preserve"> </w:t>
            </w:r>
          </w:p>
          <w:p w14:paraId="31D7C16E" w14:textId="4B5F047C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有小的逻辑错误</w:t>
            </w:r>
          </w:p>
          <w:p w14:paraId="3D246E61" w14:textId="38B97A2D" w:rsidR="002B1035" w:rsidRDefault="00D95DC0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有很大错误</w:t>
            </w:r>
          </w:p>
          <w:p w14:paraId="39AB5BC7" w14:textId="77777777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代码的简洁和效率</w:t>
            </w:r>
          </w:p>
          <w:p w14:paraId="7DECA147" w14:textId="69A12DD2" w:rsidR="002B1035" w:rsidRDefault="008E1115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简洁优雅，可读性好，能高效运行</w:t>
            </w:r>
          </w:p>
          <w:p w14:paraId="79F425A3" w14:textId="2AC05340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具有较好的可读性，但执行效率可进一步优化</w:t>
            </w:r>
          </w:p>
          <w:p w14:paraId="2654E05E" w14:textId="69E774E4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可读性不佳，执行效率较好</w:t>
            </w:r>
          </w:p>
          <w:p w14:paraId="52AACEEA" w14:textId="0880EB93" w:rsidR="002B1035" w:rsidRDefault="00D32BCA" w:rsidP="001361F6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混乱，效率不佳</w:t>
            </w:r>
          </w:p>
          <w:p w14:paraId="7DD0BAD9" w14:textId="00CDB8C3" w:rsidR="002B1035" w:rsidRDefault="002B1035">
            <w:pPr>
              <w:rPr>
                <w:color w:val="FF0000"/>
              </w:rPr>
            </w:pPr>
            <w:r>
              <w:rPr>
                <w:rFonts w:hint="eastAsia"/>
              </w:rPr>
              <w:t>成绩评定：</w:t>
            </w:r>
          </w:p>
          <w:p w14:paraId="49501485" w14:textId="77777777" w:rsidR="00710775" w:rsidRPr="00274AD3" w:rsidRDefault="00710775">
            <w:pPr>
              <w:rPr>
                <w:color w:val="FF0000"/>
              </w:rPr>
            </w:pPr>
          </w:p>
          <w:p w14:paraId="66021526" w14:textId="77777777" w:rsidR="002B1035" w:rsidRDefault="002B1035"/>
          <w:p w14:paraId="78F2375B" w14:textId="408E4DFF" w:rsidR="002B1035" w:rsidRDefault="002B1035">
            <w:r>
              <w:rPr>
                <w:rFonts w:hint="eastAsia"/>
              </w:rPr>
              <w:t xml:space="preserve">                                     </w:t>
            </w:r>
            <w:r>
              <w:rPr>
                <w:rFonts w:hint="eastAsia"/>
              </w:rPr>
              <w:t>指导教师签字：</w:t>
            </w:r>
          </w:p>
          <w:p w14:paraId="7F42951E" w14:textId="77777777" w:rsidR="002B1035" w:rsidRDefault="002B1035"/>
          <w:p w14:paraId="385F91DD" w14:textId="77777777" w:rsidR="002B1035" w:rsidRDefault="002B1035">
            <w:pPr>
              <w:ind w:right="420"/>
            </w:pPr>
          </w:p>
          <w:p w14:paraId="144B4D66" w14:textId="2337C979" w:rsidR="002B1035" w:rsidRDefault="002B1035" w:rsidP="00BB1485">
            <w:pPr>
              <w:ind w:right="420" w:firstLineChars="1850" w:firstLine="3885"/>
            </w:pPr>
            <w:r>
              <w:rPr>
                <w:rFonts w:hint="eastAsia"/>
              </w:rPr>
              <w:lastRenderedPageBreak/>
              <w:t>2</w:t>
            </w:r>
            <w:r>
              <w:t>02</w:t>
            </w:r>
            <w:r w:rsidR="00D356E0">
              <w:t>2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</w:t>
            </w:r>
            <w:r>
              <w:t>0</w:t>
            </w:r>
            <w:r w:rsidR="00407A8C">
              <w:rPr>
                <w:rFonts w:hint="eastAsia"/>
              </w:rPr>
              <w:t>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r w:rsidR="00454716">
              <w:rPr>
                <w:rFonts w:hint="eastAsia"/>
              </w:rPr>
              <w:t>x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日</w:t>
            </w:r>
          </w:p>
        </w:tc>
      </w:tr>
      <w:tr w:rsidR="003C6D11" w14:paraId="03938A60" w14:textId="77777777" w:rsidTr="00052D44">
        <w:trPr>
          <w:gridBefore w:val="1"/>
          <w:gridAfter w:val="1"/>
          <w:wBefore w:w="45" w:type="dxa"/>
          <w:wAfter w:w="15" w:type="dxa"/>
          <w:trHeight w:val="1236"/>
        </w:trPr>
        <w:tc>
          <w:tcPr>
            <w:tcW w:w="8160" w:type="dxa"/>
          </w:tcPr>
          <w:p w14:paraId="5BD7DF04" w14:textId="77777777" w:rsidR="003C6D11" w:rsidRDefault="00624307">
            <w:r>
              <w:rPr>
                <w:rFonts w:hint="eastAsia"/>
              </w:rPr>
              <w:lastRenderedPageBreak/>
              <w:t>备注：</w:t>
            </w:r>
          </w:p>
        </w:tc>
      </w:tr>
    </w:tbl>
    <w:p w14:paraId="4E304A42" w14:textId="77777777" w:rsidR="00624307" w:rsidRDefault="00624307"/>
    <w:sectPr w:rsidR="00624307">
      <w:footerReference w:type="default" r:id="rId27"/>
      <w:pgSz w:w="11907" w:h="16840"/>
      <w:pgMar w:top="1440" w:right="1797" w:bottom="1440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B670F" w14:textId="77777777" w:rsidR="0058115F" w:rsidRDefault="0058115F">
      <w:r>
        <w:separator/>
      </w:r>
    </w:p>
  </w:endnote>
  <w:endnote w:type="continuationSeparator" w:id="0">
    <w:p w14:paraId="551ECC35" w14:textId="77777777" w:rsidR="0058115F" w:rsidRDefault="005811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AB130" w14:textId="77777777" w:rsidR="003C6D11" w:rsidRDefault="00624307">
    <w:pPr>
      <w:pStyle w:val="a4"/>
      <w:framePr w:h="0" w:wrap="around" w:vAnchor="text" w:hAnchor="margin" w:xAlign="right" w:yAlign="top"/>
      <w:pBdr>
        <w:between w:val="none" w:sz="255" w:space="0" w:color="auto"/>
      </w:pBdr>
    </w:pPr>
    <w:r>
      <w:fldChar w:fldCharType="begin"/>
    </w:r>
    <w:r>
      <w:rPr>
        <w:rStyle w:val="a3"/>
      </w:rPr>
      <w:instrText xml:space="preserve"> PAGE  </w:instrText>
    </w:r>
    <w:r>
      <w:fldChar w:fldCharType="separate"/>
    </w:r>
    <w:r>
      <w:rPr>
        <w:rStyle w:val="a3"/>
      </w:rPr>
      <w:t>1</w:t>
    </w:r>
    <w:r>
      <w:fldChar w:fldCharType="end"/>
    </w:r>
  </w:p>
  <w:p w14:paraId="55BC45EB" w14:textId="77777777" w:rsidR="003C6D11" w:rsidRDefault="003C6D11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0666A" w14:textId="77777777" w:rsidR="0058115F" w:rsidRDefault="0058115F">
      <w:r>
        <w:separator/>
      </w:r>
    </w:p>
  </w:footnote>
  <w:footnote w:type="continuationSeparator" w:id="0">
    <w:p w14:paraId="699152FF" w14:textId="77777777" w:rsidR="0058115F" w:rsidRDefault="005811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B57FACF"/>
    <w:multiLevelType w:val="singleLevel"/>
    <w:tmpl w:val="EB57FACF"/>
    <w:lvl w:ilvl="0">
      <w:start w:val="5"/>
      <w:numFmt w:val="decimal"/>
      <w:suff w:val="nothing"/>
      <w:lvlText w:val="（%1）"/>
      <w:lvlJc w:val="left"/>
      <w:pPr>
        <w:ind w:left="0" w:firstLine="0"/>
      </w:pPr>
    </w:lvl>
  </w:abstractNum>
  <w:abstractNum w:abstractNumId="1" w15:restartNumberingAfterBreak="0">
    <w:nsid w:val="020026E5"/>
    <w:multiLevelType w:val="singleLevel"/>
    <w:tmpl w:val="020026E5"/>
    <w:lvl w:ilvl="0">
      <w:start w:val="1"/>
      <w:numFmt w:val="decimal"/>
      <w:suff w:val="nothing"/>
      <w:lvlText w:val="（%1）"/>
      <w:lvlJc w:val="left"/>
      <w:pPr>
        <w:ind w:left="0" w:firstLine="0"/>
      </w:pPr>
    </w:lvl>
  </w:abstractNum>
  <w:abstractNum w:abstractNumId="2" w15:restartNumberingAfterBreak="0">
    <w:nsid w:val="160F6DAA"/>
    <w:multiLevelType w:val="hybridMultilevel"/>
    <w:tmpl w:val="DCDEDACA"/>
    <w:lvl w:ilvl="0" w:tplc="759C44A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8863C46"/>
    <w:multiLevelType w:val="hybridMultilevel"/>
    <w:tmpl w:val="E30AB1CC"/>
    <w:lvl w:ilvl="0" w:tplc="77B0134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0D13536"/>
    <w:multiLevelType w:val="hybridMultilevel"/>
    <w:tmpl w:val="383E248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C75D0EE"/>
    <w:multiLevelType w:val="singleLevel"/>
    <w:tmpl w:val="6C75D0EE"/>
    <w:lvl w:ilvl="0">
      <w:start w:val="1"/>
      <w:numFmt w:val="chineseCounting"/>
      <w:suff w:val="nothing"/>
      <w:lvlText w:val="第%1部分，"/>
      <w:lvlJc w:val="left"/>
      <w:pPr>
        <w:ind w:left="0" w:firstLine="0"/>
      </w:pPr>
    </w:lvl>
  </w:abstractNum>
  <w:abstractNum w:abstractNumId="6" w15:restartNumberingAfterBreak="0">
    <w:nsid w:val="71F1BDA2"/>
    <w:multiLevelType w:val="singleLevel"/>
    <w:tmpl w:val="71F1BDA2"/>
    <w:lvl w:ilvl="0">
      <w:start w:val="1"/>
      <w:numFmt w:val="decimal"/>
      <w:lvlText w:val="(%1)"/>
      <w:lvlJc w:val="left"/>
      <w:pPr>
        <w:tabs>
          <w:tab w:val="num" w:pos="312"/>
        </w:tabs>
        <w:ind w:left="0" w:firstLine="0"/>
      </w:pPr>
    </w:lvl>
  </w:abstractNum>
  <w:abstractNum w:abstractNumId="7" w15:restartNumberingAfterBreak="0">
    <w:nsid w:val="73D6252E"/>
    <w:multiLevelType w:val="hybridMultilevel"/>
    <w:tmpl w:val="7F1861DA"/>
    <w:lvl w:ilvl="0" w:tplc="A888F48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5451245">
    <w:abstractNumId w:val="7"/>
  </w:num>
  <w:num w:numId="2" w16cid:durableId="1448115091">
    <w:abstractNumId w:val="4"/>
  </w:num>
  <w:num w:numId="3" w16cid:durableId="653488821">
    <w:abstractNumId w:val="2"/>
  </w:num>
  <w:num w:numId="4" w16cid:durableId="4523762">
    <w:abstractNumId w:val="3"/>
  </w:num>
  <w:num w:numId="5" w16cid:durableId="1090352514">
    <w:abstractNumId w:val="5"/>
    <w:lvlOverride w:ilvl="0">
      <w:startOverride w:val="1"/>
    </w:lvlOverride>
  </w:num>
  <w:num w:numId="6" w16cid:durableId="1676152989">
    <w:abstractNumId w:val="6"/>
    <w:lvlOverride w:ilvl="0">
      <w:startOverride w:val="1"/>
    </w:lvlOverride>
  </w:num>
  <w:num w:numId="7" w16cid:durableId="536166512">
    <w:abstractNumId w:val="0"/>
    <w:lvlOverride w:ilvl="0">
      <w:startOverride w:val="5"/>
    </w:lvlOverride>
  </w:num>
  <w:num w:numId="8" w16cid:durableId="1231890617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zewNDUxtrQwNDRV0lEKTi0uzszPAykwrAUAC335RywAAAA="/>
  </w:docVars>
  <w:rsids>
    <w:rsidRoot w:val="00172A27"/>
    <w:rsid w:val="00002C28"/>
    <w:rsid w:val="0002402B"/>
    <w:rsid w:val="0002449F"/>
    <w:rsid w:val="000300E1"/>
    <w:rsid w:val="00030889"/>
    <w:rsid w:val="00044792"/>
    <w:rsid w:val="00044976"/>
    <w:rsid w:val="00046ABA"/>
    <w:rsid w:val="000503E5"/>
    <w:rsid w:val="00052D44"/>
    <w:rsid w:val="00053211"/>
    <w:rsid w:val="00055C32"/>
    <w:rsid w:val="00061BE1"/>
    <w:rsid w:val="00062459"/>
    <w:rsid w:val="000629D1"/>
    <w:rsid w:val="00076E50"/>
    <w:rsid w:val="00077D8B"/>
    <w:rsid w:val="000901D9"/>
    <w:rsid w:val="000A050D"/>
    <w:rsid w:val="000E0A65"/>
    <w:rsid w:val="000E0E96"/>
    <w:rsid w:val="000E4BA5"/>
    <w:rsid w:val="000E5AED"/>
    <w:rsid w:val="000F588A"/>
    <w:rsid w:val="001013FD"/>
    <w:rsid w:val="00110100"/>
    <w:rsid w:val="0011659C"/>
    <w:rsid w:val="001211BD"/>
    <w:rsid w:val="00123B34"/>
    <w:rsid w:val="001279FC"/>
    <w:rsid w:val="001361F6"/>
    <w:rsid w:val="00142EF9"/>
    <w:rsid w:val="00162C63"/>
    <w:rsid w:val="00172A27"/>
    <w:rsid w:val="00174275"/>
    <w:rsid w:val="00177B61"/>
    <w:rsid w:val="00183D52"/>
    <w:rsid w:val="001844FE"/>
    <w:rsid w:val="00190AAD"/>
    <w:rsid w:val="00194E9E"/>
    <w:rsid w:val="001A0B9B"/>
    <w:rsid w:val="001A5AF2"/>
    <w:rsid w:val="001D0C02"/>
    <w:rsid w:val="001D1F87"/>
    <w:rsid w:val="001D5483"/>
    <w:rsid w:val="001D6B82"/>
    <w:rsid w:val="001E4C07"/>
    <w:rsid w:val="001E6359"/>
    <w:rsid w:val="001E6992"/>
    <w:rsid w:val="001F71A4"/>
    <w:rsid w:val="002151EB"/>
    <w:rsid w:val="00235E39"/>
    <w:rsid w:val="00236990"/>
    <w:rsid w:val="00240BC8"/>
    <w:rsid w:val="00250E07"/>
    <w:rsid w:val="00266059"/>
    <w:rsid w:val="00266F0F"/>
    <w:rsid w:val="00270C1A"/>
    <w:rsid w:val="00274143"/>
    <w:rsid w:val="00274AD3"/>
    <w:rsid w:val="00275FF4"/>
    <w:rsid w:val="00284FC6"/>
    <w:rsid w:val="00287CE9"/>
    <w:rsid w:val="00290524"/>
    <w:rsid w:val="0029427A"/>
    <w:rsid w:val="002942FC"/>
    <w:rsid w:val="00295F87"/>
    <w:rsid w:val="00296FCC"/>
    <w:rsid w:val="002A1303"/>
    <w:rsid w:val="002A4008"/>
    <w:rsid w:val="002B1035"/>
    <w:rsid w:val="002B150D"/>
    <w:rsid w:val="002D2395"/>
    <w:rsid w:val="002D6A8A"/>
    <w:rsid w:val="002E505F"/>
    <w:rsid w:val="002F4042"/>
    <w:rsid w:val="002F6724"/>
    <w:rsid w:val="0030621A"/>
    <w:rsid w:val="00324123"/>
    <w:rsid w:val="003426FF"/>
    <w:rsid w:val="0034405E"/>
    <w:rsid w:val="003622C8"/>
    <w:rsid w:val="00383577"/>
    <w:rsid w:val="00391E16"/>
    <w:rsid w:val="003935C4"/>
    <w:rsid w:val="00396045"/>
    <w:rsid w:val="003A0580"/>
    <w:rsid w:val="003A1008"/>
    <w:rsid w:val="003A79F8"/>
    <w:rsid w:val="003C6D11"/>
    <w:rsid w:val="003D1EE0"/>
    <w:rsid w:val="003E05BB"/>
    <w:rsid w:val="003E3029"/>
    <w:rsid w:val="003F52A7"/>
    <w:rsid w:val="00407A8C"/>
    <w:rsid w:val="0043526F"/>
    <w:rsid w:val="00437DAE"/>
    <w:rsid w:val="00441544"/>
    <w:rsid w:val="00454716"/>
    <w:rsid w:val="004555AC"/>
    <w:rsid w:val="00460B3B"/>
    <w:rsid w:val="004679BE"/>
    <w:rsid w:val="00473897"/>
    <w:rsid w:val="00476A9B"/>
    <w:rsid w:val="0049239E"/>
    <w:rsid w:val="00495DDE"/>
    <w:rsid w:val="0049631E"/>
    <w:rsid w:val="004B3442"/>
    <w:rsid w:val="004C5090"/>
    <w:rsid w:val="004C5CD5"/>
    <w:rsid w:val="004D0F6A"/>
    <w:rsid w:val="004E5360"/>
    <w:rsid w:val="00501E2B"/>
    <w:rsid w:val="00505215"/>
    <w:rsid w:val="0050580F"/>
    <w:rsid w:val="005070B2"/>
    <w:rsid w:val="00527A7A"/>
    <w:rsid w:val="0053028B"/>
    <w:rsid w:val="00537EA0"/>
    <w:rsid w:val="00560A33"/>
    <w:rsid w:val="0058115F"/>
    <w:rsid w:val="005966E6"/>
    <w:rsid w:val="005A64A3"/>
    <w:rsid w:val="005B1BF0"/>
    <w:rsid w:val="005C1787"/>
    <w:rsid w:val="005C5964"/>
    <w:rsid w:val="005D14DA"/>
    <w:rsid w:val="005D17B0"/>
    <w:rsid w:val="005E647E"/>
    <w:rsid w:val="005F462A"/>
    <w:rsid w:val="005F4951"/>
    <w:rsid w:val="0060211C"/>
    <w:rsid w:val="00624307"/>
    <w:rsid w:val="00653043"/>
    <w:rsid w:val="0067337E"/>
    <w:rsid w:val="006740B1"/>
    <w:rsid w:val="006A030C"/>
    <w:rsid w:val="006A0890"/>
    <w:rsid w:val="006D21C1"/>
    <w:rsid w:val="006D5B35"/>
    <w:rsid w:val="006E2F3E"/>
    <w:rsid w:val="006E3A6C"/>
    <w:rsid w:val="006E4A06"/>
    <w:rsid w:val="006F2A19"/>
    <w:rsid w:val="006F4297"/>
    <w:rsid w:val="00701163"/>
    <w:rsid w:val="00707CD1"/>
    <w:rsid w:val="00710775"/>
    <w:rsid w:val="00720881"/>
    <w:rsid w:val="007215B8"/>
    <w:rsid w:val="00721DF4"/>
    <w:rsid w:val="007238D7"/>
    <w:rsid w:val="007327AB"/>
    <w:rsid w:val="00734917"/>
    <w:rsid w:val="00737902"/>
    <w:rsid w:val="007416D4"/>
    <w:rsid w:val="00753BDB"/>
    <w:rsid w:val="00756E8C"/>
    <w:rsid w:val="00757DD8"/>
    <w:rsid w:val="0076023D"/>
    <w:rsid w:val="00762B40"/>
    <w:rsid w:val="00766048"/>
    <w:rsid w:val="0077558D"/>
    <w:rsid w:val="00775939"/>
    <w:rsid w:val="007916BB"/>
    <w:rsid w:val="00792208"/>
    <w:rsid w:val="007956D9"/>
    <w:rsid w:val="007A164F"/>
    <w:rsid w:val="007A5173"/>
    <w:rsid w:val="007B1A9B"/>
    <w:rsid w:val="007B7CA7"/>
    <w:rsid w:val="007C082A"/>
    <w:rsid w:val="007C38DE"/>
    <w:rsid w:val="007D4B05"/>
    <w:rsid w:val="007E2349"/>
    <w:rsid w:val="007E2934"/>
    <w:rsid w:val="007F33A2"/>
    <w:rsid w:val="00803397"/>
    <w:rsid w:val="008131EB"/>
    <w:rsid w:val="0081498B"/>
    <w:rsid w:val="00821940"/>
    <w:rsid w:val="008238EF"/>
    <w:rsid w:val="0083504E"/>
    <w:rsid w:val="00837191"/>
    <w:rsid w:val="00840D2C"/>
    <w:rsid w:val="0084384B"/>
    <w:rsid w:val="0084405F"/>
    <w:rsid w:val="00853261"/>
    <w:rsid w:val="00855CA7"/>
    <w:rsid w:val="00862740"/>
    <w:rsid w:val="008659F0"/>
    <w:rsid w:val="00893BB4"/>
    <w:rsid w:val="008A2DA1"/>
    <w:rsid w:val="008A3379"/>
    <w:rsid w:val="008B2022"/>
    <w:rsid w:val="008B4822"/>
    <w:rsid w:val="008C2533"/>
    <w:rsid w:val="008D78DD"/>
    <w:rsid w:val="008E1115"/>
    <w:rsid w:val="008E5E79"/>
    <w:rsid w:val="008F2D1D"/>
    <w:rsid w:val="00901EBF"/>
    <w:rsid w:val="009120DE"/>
    <w:rsid w:val="00917B62"/>
    <w:rsid w:val="00921795"/>
    <w:rsid w:val="00933299"/>
    <w:rsid w:val="00934604"/>
    <w:rsid w:val="00935FC3"/>
    <w:rsid w:val="00936D11"/>
    <w:rsid w:val="00945F78"/>
    <w:rsid w:val="009576AC"/>
    <w:rsid w:val="00975D0E"/>
    <w:rsid w:val="00976246"/>
    <w:rsid w:val="009855C3"/>
    <w:rsid w:val="00986C5B"/>
    <w:rsid w:val="0099002B"/>
    <w:rsid w:val="009B2E47"/>
    <w:rsid w:val="009B5924"/>
    <w:rsid w:val="009C4DC3"/>
    <w:rsid w:val="009D1C22"/>
    <w:rsid w:val="009D7D61"/>
    <w:rsid w:val="009E2E08"/>
    <w:rsid w:val="00A020FC"/>
    <w:rsid w:val="00A026A3"/>
    <w:rsid w:val="00A02F45"/>
    <w:rsid w:val="00A06BF3"/>
    <w:rsid w:val="00A374E1"/>
    <w:rsid w:val="00A429E5"/>
    <w:rsid w:val="00A46FF8"/>
    <w:rsid w:val="00A5176A"/>
    <w:rsid w:val="00A6133B"/>
    <w:rsid w:val="00A80315"/>
    <w:rsid w:val="00A8563C"/>
    <w:rsid w:val="00A91BFC"/>
    <w:rsid w:val="00AA06EB"/>
    <w:rsid w:val="00AA42A6"/>
    <w:rsid w:val="00AA4EBA"/>
    <w:rsid w:val="00AA54EF"/>
    <w:rsid w:val="00AA7D8F"/>
    <w:rsid w:val="00AB4815"/>
    <w:rsid w:val="00AB498D"/>
    <w:rsid w:val="00AC66AD"/>
    <w:rsid w:val="00AE2C0F"/>
    <w:rsid w:val="00AE321C"/>
    <w:rsid w:val="00AE4706"/>
    <w:rsid w:val="00AE5C4A"/>
    <w:rsid w:val="00AF2C92"/>
    <w:rsid w:val="00AF3996"/>
    <w:rsid w:val="00B0321F"/>
    <w:rsid w:val="00B10B29"/>
    <w:rsid w:val="00B110E6"/>
    <w:rsid w:val="00B15EFF"/>
    <w:rsid w:val="00B1738E"/>
    <w:rsid w:val="00B216C1"/>
    <w:rsid w:val="00B222CA"/>
    <w:rsid w:val="00B3307E"/>
    <w:rsid w:val="00B35A8D"/>
    <w:rsid w:val="00B375D8"/>
    <w:rsid w:val="00B429FB"/>
    <w:rsid w:val="00B437E5"/>
    <w:rsid w:val="00B43FCE"/>
    <w:rsid w:val="00B57DD8"/>
    <w:rsid w:val="00B64BC3"/>
    <w:rsid w:val="00B6694C"/>
    <w:rsid w:val="00B669E0"/>
    <w:rsid w:val="00B70C24"/>
    <w:rsid w:val="00B91951"/>
    <w:rsid w:val="00B93E4A"/>
    <w:rsid w:val="00B96CA8"/>
    <w:rsid w:val="00BA5F80"/>
    <w:rsid w:val="00BB0117"/>
    <w:rsid w:val="00BB7992"/>
    <w:rsid w:val="00BC01E2"/>
    <w:rsid w:val="00BC1512"/>
    <w:rsid w:val="00BC3D56"/>
    <w:rsid w:val="00BD1DED"/>
    <w:rsid w:val="00BE056A"/>
    <w:rsid w:val="00BE2B1C"/>
    <w:rsid w:val="00BE509B"/>
    <w:rsid w:val="00BE52B6"/>
    <w:rsid w:val="00BF5D4B"/>
    <w:rsid w:val="00C13802"/>
    <w:rsid w:val="00C17B4B"/>
    <w:rsid w:val="00C2796F"/>
    <w:rsid w:val="00C30FEE"/>
    <w:rsid w:val="00C41D3C"/>
    <w:rsid w:val="00C43F9C"/>
    <w:rsid w:val="00C64367"/>
    <w:rsid w:val="00C74858"/>
    <w:rsid w:val="00C77B4A"/>
    <w:rsid w:val="00C8444A"/>
    <w:rsid w:val="00C92616"/>
    <w:rsid w:val="00C9381B"/>
    <w:rsid w:val="00C95F7A"/>
    <w:rsid w:val="00CC2EDB"/>
    <w:rsid w:val="00CD1989"/>
    <w:rsid w:val="00CD2FC7"/>
    <w:rsid w:val="00CD6AE5"/>
    <w:rsid w:val="00CE14FD"/>
    <w:rsid w:val="00D01E3E"/>
    <w:rsid w:val="00D10AD6"/>
    <w:rsid w:val="00D114A8"/>
    <w:rsid w:val="00D32BCA"/>
    <w:rsid w:val="00D32CE4"/>
    <w:rsid w:val="00D3492B"/>
    <w:rsid w:val="00D356E0"/>
    <w:rsid w:val="00D445DA"/>
    <w:rsid w:val="00D6357E"/>
    <w:rsid w:val="00D64A92"/>
    <w:rsid w:val="00D65F30"/>
    <w:rsid w:val="00D704C1"/>
    <w:rsid w:val="00D7258F"/>
    <w:rsid w:val="00D764CA"/>
    <w:rsid w:val="00D8089F"/>
    <w:rsid w:val="00D84EA8"/>
    <w:rsid w:val="00D8777F"/>
    <w:rsid w:val="00D95DC0"/>
    <w:rsid w:val="00D966DA"/>
    <w:rsid w:val="00DA0387"/>
    <w:rsid w:val="00DA13C5"/>
    <w:rsid w:val="00DA2CD9"/>
    <w:rsid w:val="00DA34A0"/>
    <w:rsid w:val="00DA60C5"/>
    <w:rsid w:val="00DB3CAB"/>
    <w:rsid w:val="00DB534B"/>
    <w:rsid w:val="00DB54D8"/>
    <w:rsid w:val="00DC6398"/>
    <w:rsid w:val="00DD44B5"/>
    <w:rsid w:val="00DD62F1"/>
    <w:rsid w:val="00DD725B"/>
    <w:rsid w:val="00DE6B8A"/>
    <w:rsid w:val="00E11BC4"/>
    <w:rsid w:val="00E12A66"/>
    <w:rsid w:val="00E374DC"/>
    <w:rsid w:val="00E56275"/>
    <w:rsid w:val="00E56766"/>
    <w:rsid w:val="00E7022D"/>
    <w:rsid w:val="00E751AA"/>
    <w:rsid w:val="00E82869"/>
    <w:rsid w:val="00E9349B"/>
    <w:rsid w:val="00E93EA4"/>
    <w:rsid w:val="00EB1657"/>
    <w:rsid w:val="00ED4A2C"/>
    <w:rsid w:val="00ED7D8D"/>
    <w:rsid w:val="00F029A7"/>
    <w:rsid w:val="00F24F9D"/>
    <w:rsid w:val="00F32259"/>
    <w:rsid w:val="00F37B72"/>
    <w:rsid w:val="00F56222"/>
    <w:rsid w:val="00F7090C"/>
    <w:rsid w:val="00F7186C"/>
    <w:rsid w:val="00F753C6"/>
    <w:rsid w:val="00F80269"/>
    <w:rsid w:val="00F81982"/>
    <w:rsid w:val="00F90249"/>
    <w:rsid w:val="00F948EA"/>
    <w:rsid w:val="00FA06A4"/>
    <w:rsid w:val="00FA1293"/>
    <w:rsid w:val="00FA2088"/>
    <w:rsid w:val="00FA28F8"/>
    <w:rsid w:val="00FA3016"/>
    <w:rsid w:val="00FA4544"/>
    <w:rsid w:val="00FA52ED"/>
    <w:rsid w:val="00FD140D"/>
    <w:rsid w:val="00FD4B4A"/>
    <w:rsid w:val="00FD5156"/>
    <w:rsid w:val="00FD5C5C"/>
    <w:rsid w:val="00FD69D9"/>
    <w:rsid w:val="00FD7A69"/>
    <w:rsid w:val="00FE43A9"/>
    <w:rsid w:val="00FE52E8"/>
    <w:rsid w:val="00FE6A67"/>
    <w:rsid w:val="00FF5C4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0ED442"/>
  <w15:chartTrackingRefBased/>
  <w15:docId w15:val="{C6C09C69-AE81-4AED-9BBE-CF141CDEA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427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Normal (Web)"/>
    <w:basedOn w:val="a"/>
    <w:uiPriority w:val="99"/>
    <w:unhideWhenUsed/>
    <w:rsid w:val="00FD69D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HTML">
    <w:name w:val="HTML Preformatted"/>
    <w:basedOn w:val="a"/>
    <w:link w:val="HTML0"/>
    <w:uiPriority w:val="99"/>
    <w:semiHidden/>
    <w:unhideWhenUsed/>
    <w:rsid w:val="00B1738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1738E"/>
    <w:rPr>
      <w:rFonts w:ascii="宋体" w:hAnsi="宋体" w:cs="宋体"/>
      <w:sz w:val="24"/>
      <w:szCs w:val="24"/>
    </w:rPr>
  </w:style>
  <w:style w:type="character" w:styleId="a7">
    <w:name w:val="Hyperlink"/>
    <w:basedOn w:val="a0"/>
    <w:uiPriority w:val="99"/>
    <w:unhideWhenUsed/>
    <w:rsid w:val="00A429E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A429E5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D64A92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apple-tab-span">
    <w:name w:val="apple-tab-span"/>
    <w:basedOn w:val="a0"/>
    <w:rsid w:val="00FA12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5181C-B1E8-4AAD-AA45-43CF0C1D9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8</Pages>
  <Words>337</Words>
  <Characters>1922</Characters>
  <Application>Microsoft Office Word</Application>
  <DocSecurity>0</DocSecurity>
  <PresentationFormat/>
  <Lines>16</Lines>
  <Paragraphs>4</Paragraphs>
  <Slides>0</Slides>
  <Notes>0</Notes>
  <HiddenSlides>0</HiddenSlides>
  <MMClips>0</MMClips>
  <ScaleCrop>false</ScaleCrop>
  <Manager/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 学 实 验 报 告</dc:title>
  <dc:subject/>
  <dc:creator>d</dc:creator>
  <cp:keywords/>
  <dc:description/>
  <cp:lastModifiedBy>李 昕萌</cp:lastModifiedBy>
  <cp:revision>34</cp:revision>
  <cp:lastPrinted>2006-03-02T08:25:00Z</cp:lastPrinted>
  <dcterms:created xsi:type="dcterms:W3CDTF">2020-11-15T06:44:00Z</dcterms:created>
  <dcterms:modified xsi:type="dcterms:W3CDTF">2023-03-06T15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6.0.2699</vt:lpwstr>
  </property>
</Properties>
</file>